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ดยใช้มุมมองการออกแบบมันก็จะมีการกำหนดว่าชื่อของฟิลด์คือชื่อแต่ละคอลัมน์ควรตั้งชื่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แล้วแต่เราจะระบุก็ได้โดยที่มันจะอาจจะเป็นว่าจะเป็นการระบุข้อมูลที่มีรูปแบบที่เป็นวันที่คศลบพศก็วันเดือนปีแค่นั้นนะคะ กับ Yes No questionsระบบเต็มก็คือจะมีทั้งวันที่แล้วก็เวลาใช่หรือไม่มันจะเป็นคำถามคำตอบสำหรับข้อมูลที่เป็นตรรกะที่มีอยู่ 2 ข้างแต่ส่วนมากเราจะใช้แบบตอนนี้คุณเป็นนักศึกษานะคะถ้าเป็นยังเป็นนักศึกษาอยู่ก็ตอบว่า Yesก็คือจริงกับเท็จนะคะ กลับOLXจะถามว่าจริงหรือเท็จถ้าเรียนจบแล้วกะจะบอกว่า Noจะเป็นสมาชิกนะคะเพื่อเป็นข้อมูลที่เอาไว้ในการแนบรูปภาพสมัครสอบนะคะฐานข้อมูลบางอย่างเขาให้เอาแนบรูปภาพด้วยเช่นบางทีเราสมัครถ้าเป็นระบบขายของได้แบบเบ็ดเสร็จโอนเงินเป็นรูปภาพมาด้วยสมัครเรียนหนังสือให้มันแนบรูปภาพแนบใบเสร็จเป็นการบอกขนาดของข้อมูลที่จะเก็บเรากำหนดได้เลยนะคะส่วนที่ 3 จะเป็นส่วนของการกำหนดค่าเหมือนที่อาจารย์ให้ดูเมื่อกี้นี้ในภาพนะคะรูปแบบของการแสดงผลข้อมูลจะเป็นยังไงการป้อนข้อมูลจะเป็นลักษณะไหนเราสามารถกำหนดได้นะคะแล้วก็เขาก็จะมีคำอธิบายว่าในช่องนี้ให้กรอกข้อมูลแบบไหนกำหนดคำอธิบายข้อมูลเช่นก่อนที่เราจะกรอกข้อมูลไปเนี่ยระบบบางอันถ้าเราเอาเมาส์ไปชี้เป็นต้นนะคะ ถ้าเราบอกว่าให้กรอกรหัสบัตรประชาชนพอเอาเมาส์ไปชี้ปุ๊บเขาบอกว่าเขาถามวันเกิดส่วนมากวันเกิดค่าเริ่มต้นของเขาคือจะเป็นวันที่ 1 มกราคมให้กรอกเลขจำนวน 13 หลักกลับมาจะมีการกำหนดค่าเริ่มต้นเช่นเลือดจะเป็นเงินบริจาคปี 2000 อะไรก็ว่าไปนะคะก็จะเป็นค่าเริ่มต้นถ้าคุณไม่ได้เกิดวันนั้นคุณก็เปลี่ยนค่าอื่นนะคะ กลับการกำหนดเงื่อนไขของข้านะคะ ถ้าเริ่มต้นจากเป็น 10 บาทจะต้องเป็นบวกเสมอกูจะไปเปลี่ยนค่าก็ได้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เช่นเงินเดือนก็ต้องฆ่าบังคับจะต้องเป็นบวกเสมอเช่นอายุบอกว่านะคะ นะคะเช่นต้องเป็นจำนวนเต็มบวกเต็มลบไม่ได้กลับตั้งตรวจข้อความที่แสดงหากใส่ข้อมูลไม่ตรงตามเงื่อนไขให้ใส่ข้อมูลที่เป็นค่าบวกเท่านั้นนะคะ อายุเป็น -20ก็จะเป็นแบบนี้เราสามารถกำหนดได้รวมถึงข้อมูลที่คำสั่งแจ้งเตือนขึ้นมาว่าเช็คเลขบัตรประชาชนคุณจะบอกว่าคุณไม่มีเลขบัตรประชาชนเป็นไปไม่ได้ไม่ต้องตอบจะเว้นว่าง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กับความสัมพันธ์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นะคะเราจะตั้งคีย์ลัดยังไงอันไหนจะเป็นความสัมพันธ์ก่อนที่เราจะทำสิ่งเหล่านี้ได้เราต้องดูแลว่า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ตารางที่เราสร้างอย่างเช่นตัวอย่างถ้าเราสั่งของสำคัญได้แล้วมันจะเป็นแบบนี้ค่ะ มันจะมีการโยงเส้นของ 2 ตารางเขาควรจะมีความสัมพันธ์เป็นยังไงตารางนี้กับตารางนี้เขามีความสัมพันธ์กันย่างป้าเงี้ยค่ะ ให้ดูเลยว่า1กลับบ้านกว่า 1อย่างที่ฉันเคยบอกว่าในแต่ละโปรแกรมหรือในแต่ละหนังสือ2 ตารางนี้มีความสำคัญแบบข้าจะไม่ใช้ตัวเองเหมือนที่อาจารย์สอนมันเป็นความหมายเดียวกันคือวัน True Moneyสัญลักษณ์เครื่องหมายมีความสำคัญมากกว่าหนึ่งกับอะไรนะคะ เพราะฉะนั้นเราหนังสือบางเล่มก็จะเขียนแบบนี้1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นะคะนะคะ one2oneบางรูปแบบมันจะไม่เขียนกำหนดไว้เลยเพราะให้รู้ด้วยตัวเองว่ามันเป็นความสัมพันธ์แบบไหนฐานข้อมูลเราต้องรู้ว่าเราจะสร้างฐานข้อมูลเพื่อมาทำงานเกี่ยวกับระบบอะไรข้อพิจารณาในการสร้างในร้านขายหนังสือต้องมีตารางอะไรบ้าง แม่จะไม่มีแค่ 3 ตัวอย่าง 3 ตารางเทียบตัวอย่างมันมากกว่านั้นนะคะเหมือนในตัวอย่างคือร้านเช่าหนังสือร้านขายหนังสือนะคะ รวมถึงรายละเอียดในตารางข้อมูลจะต้องเก็บอะไรบ้าง คุณจะเช่าหรือคุณจะขายหรือคุณจะมีระบบสมาชิกไหม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นักศึกษามงคลเวลาพิมพ์ทำไมคนรับไม่ได้เหมือนเพื่อนมันพิมพ์ผิดSiriselect2ผลลัพธ์ไม่ออกมาเรามานั่งไล่ดูก่อนว่าเราพิมพ์อะไรผิดไปหรือเปล่าบางครั้งก็ตกใจไม่ต้องตกใจมาเช็คด้วยคำสั่งพื้นฐานจะขึ้นต้นด้วย Selectลืมสัญลักษณ์อะไรไหมตกทำอะไรหรือเปล่าพี่เล็กก็คือเราจะเลือกว่าเราจะแสดงผลข้อมูลอะไรนะคะพยายามภาษาอังกฤษนิดนึงตามมาดูฟอร์มมันจำเป็นนะคะ ก็คือเราจะเลือกข้อมูลจากตารางไหนเขาว่านะคะหมายถึงว่ามีเงื่อนไขในการค้นหาว่ายังไงบ้างปายอย่างที่บอกนะคะต้อง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</w:t>
      </w:r>
    </w:p>
    <w:p>
      <w:pPr>
        <w:pStyle w:val="BodyText"/>
      </w:pPr>
      <w:r>
        <w:t xml:space="preserve">[เสียงปรบมือ]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</w:t>
      </w:r>
    </w:p>
    <w:p>
      <w:pPr>
        <w:pStyle w:val="BodyText"/>
      </w:pPr>
      <w:r>
        <w:t xml:space="preserve">[เสียงปรบมือ]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ปรับราคานะคะ แล้วเงื่อนไขต่อมาคือราคาน้อยกว่า 1,000 บาทมาดูที่ราคาค่ะ เงื่อนไขแรกคือแสดงผลเฉพาะชื่อมีน้อยกว่า 100น้อยกว่า 11000 แสดงผลไหมคะ ไม่แสดงผลมีน้อยกว่า 1,000ส่วนที่มันจะแสดงผลมีอยู่5แถว1950 แสดงผลไหมไม่แสดงผลเพราะฉะนั้นผลลัพธ์ที่ได้ก็จะเป็นตัวนี้นะคะ วันนี้เดี๋ยวเราจะลองทำสัปดาห์หน้านี้ทำให้ดูภาพก่อนแต่มันจะเลือกแสดงผลแค่ชื่อกับราคาเท่านั้นอันนี้คือคำสั่งคำสั่งเปรียบเทียบเป็นน้อยกว่าเท่ากับ 1000 แสดงว่าเล่มที่มีราคา 1,000 บาทมันก็จะมาแสดงผลด้วยคราวนี้ก็ขายเหมือนเดิมค่ะแต่ต่างกันตรงที่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พราะฉะนั้นต้องดูคำสั่งเปรียบเทียบดีๆว่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อาให้มันจัดเรียงตามราคา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าก็จะเตรียมมาให้ว่างคำสั่งคอมพิวเตอร์มันว่ายังไงเขียนยังไงวันนี้เรารู้แล้วให้ราคาไม่เท่ากับ 1,000 ก็เท่านั้นก็จะแสดงผลหนังสือทุกเล่มเป็นคำสั่งเดิมแต่เปลี่ยนเงื่อนไขก็คือไม่แสดงผลดูดี ๆ นะคะ เงื่อนไขตรงนี้เองต่างกันแค่นี้เองนิดเดียวยกเว้นเล่มที่มันมีราคา 1000นักศึกษาก็ต้องเขียนออกมาให้อาจารย์ดูได้ว่าถ้าสมมุติว่าในข้อสอบถามว่าผลลัพธ์ที่ได้จากคำสั่งนี้แสดงผลยังไงจากคำสั่งนี้ผลลัพธ์ที่ได้อันนี้มันมีแค่เงื่อนไขเดียวแต่ถ้ามันมีหลายเงื่อนไขล่ะควรจะเป็นยังไง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ถามว่าทำไมอันนี้มันราคาไม่เกิน 500 นี่ทำไมมันแสดงผลนะคะ เป็น 5 เล่มซึ่งแตกต่างจากตัวอย่างต่อมาก็บอกว่ารหัสสำนักพิมพ์มันน้อยกว่า 12อันนี้คือมันมีเงื่อนไข 2 ข้อก็จริงแต่ว่าแอนก็คือถ้ามันมีเงื่อนไข 2 ข้อมันจะต้องดูทั้งเงื่อนไขทั้ง 2 ข้อจะต้องเข้าตามเงื่อนไขทั้ง 2 ข้อเป๊ะ ๆ เท่านั้นมันสามารถเป็นได้ทั้ง 2 ข้อโดยที่มันสามารถเลือกได้ราคาน้อยกว่าเท่ากับ 1000 ก็คือเป็นช่วงนั้นเองไขก็คือให้ราคามากกว่าเท่ากับ 500เล่มนี้ 1,000 ถามว่าเล่มนี้ได้ไหม ไม่ได้มันเกิน 1,000เล่มนี้ได้ไหม ไม่ได้ว่าจะมีเล่มนี้ 500ผลลัพธ์ที่ได้ก็มีแค่ 2 เล่ม3 เงื่อนไขนะคะ และมีเงื่อนไขมากกว่านี้ไหมมีได้ค่ะ เพราะมันน้อยกว่า 500 เพราะฉะนั้นนะคะ ถ้าอันไหนเป็นอันนี้คือจะต้องตามเงื่อนไขนั้นอย่างเดียวเท่านั้นเป็นได้ทั้งแอนและคอมากกว่าเท่ากับ 500มีเล่มไหนบ้างมีเล่มนี้มีเล่มนี้เช่นราคาpid ก็คือรหัสสำนักพิมพ์เท่ากับ 4เท่ากับ 4 มีเล่มไหนบ้างหรือ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งานตัวนี้แปลว่าค่าว่างนะคะถ้าว่างตัวนี้เช่นลองดูซิว่าในราคาในส่วนของราคามีอะไรเป็นค่าว่างบ้างIntegrated Services Digital Network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นะคะ มี 2 คำสั่งว่าจะมีการใช้คำสั่งที่อาจจะโดยใช้การกำหนดค่าต่างๆเป็นเกณฑ์กำจัดรายการข้อมูลซ้ำให้เหลือรายการเดียว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อย่างตอนเนี้ยถ้ามันซ้ำกันจริงๆ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ไอ้avg ตัวนี้มันย่อมาจากอันนี้เป็นคณิตศาสตร์ยังไงก็ตอบมาใช้ด้วยaverage คือการหาค่าเฉลี่ยนะคะหาค่าน้อยที่สุดค่ามากที่สุดรวมราคาทั้งหมดนะคะอย่างเช่นให้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ไม่ยากถ้าเราจำคำสั่งได้ก็คือการเอายอดรวมราคาหนังสือทั้งหมดมาบวกกันถ้าได้ผลลัพธ์ตัวนี้นะคะเมียเลยมีบวกแล้วก็ต้องมีนับทั้งหมดให้นับจำนวนจากคอลัมน์ใหม่ชื่อว่ารหัสหนังสือก็คือให้นับจำนวนBook ID คือหนังสือทั้งหมดนะคะ มีกี่เล่มจากตาราง bookโดยให้ชื่อเขา bookหาข้อมูลมันเยอะกว่านี้ล่ะมันก็รับมาได้ 7 เล่มอันนี้คือมันง่ายมันมองมันเรามองดูด้วยสายตาแล้วก็รู้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แล้ว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มีวิธีการสั่งจากฐานข้อมูลนี่แหละนับดูซิว่าสรุปสินค้าและมีกี่อย่างเด็กฝึกงานไปรับซิของในโกดังมีกี่ชิ้นคุณจะไปนั่งนับหรอมันก็สามารถ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แสดงว่าหนังสือ 7 เล่มนี้นะคะ มีค่าเฉลี่ยโดยให้ตั้งชื่อคอลัมน์ใหม่ชื่อว่าavgค่าเฉลี่ยสอนเล่นประมาณ 640 2.14 ตัวนี้ถ้าสมมุติว่ามีใครต้องการข้อมูลจากเราเราก็สามารถให้เขาดูได้คุณจะไปเดินหาก็ไม่ใช่เราแค่สั่งให้ฐานข้อมูลมาแสดงผลสิว่าต่อมาเขาถามว่าค่าหนังสือที่ถูกที่สุดในร้านเท่าไหร่ราคาสินค้าที่ถูกที่สุดนะคะโดยที่ให้กำหนดใส่ในคอลัมน์ใหม่มานั่งไล่ดูราคาที่ถูกที่สุดตอนนี้คือถ้าเรามองด้วยสายตาเราก็ทราบแหละว่า 150ฐานข้อมูลสแกนได้อย่างที่อาจารย์บอกถ้าเกิดสินค้ามีเป็นหมื่นเป็นแสนชิ้นเสียเวลาค่ะ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ห้ในเงื่อนไขทุกอย่างก็คือใช้คำสั่ง Good Bye นะคะเป็นการสำนักพิมพ์หนุ่มตามเงื่อนไขเช่นดูช่องนี้นะคะรหัส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มันก็จะรวมให้ว่ามูลค่าหนังสือของสำนักพิมพ์เนี้ยอย่างเช่นสำนักพิมพ์หมายเลข 4มีหนังสืออยู่ 3 เล่ม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การจัดกลุ่มข้อมูลเช่นมี 3 เล่มรวมราคามาทั้งหมดได้เท่านี้อันนี้คือคำสั่ง Group by คือจัดกลุ่มมานั่นเองนะคะ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ราคาก็ว่าอย่างที่บอกมุมมองการดูข้อมูลของผู้ใช้งานแต่ละคนไม่เหมือนกันมันก็จะตัดสำนักพิมพ์ที่ 4 ออกไปเหลือแค่ 2 สำนักพิมพ์แล้วแต่ว่าเราจะเพิ่มเงื่อนไขอะไรอีกนะคะ ระบบจัดการฐานข้อมูลก็สามารถจัดการได้ทั้งหมดแล้วแต่ว่าเขาจะอยากดูข้อมูลแบบไหนอยากได้รายงานแบบไหนนะคะ การเพิ่มข้อมูลเราจะใช้คำสั่ง insert into แล้วก็ใส่แวลูนะคะออกมาจะเป็นส่งของคำสั่งในการปรับปรุงฐานข้อมูลก็คือเป็นการเพิ่มแก้ไขการลบข้อมูลข้อมูลเดิมจะอยู่ด้านข้อมูลด้านซ้ายนะคะ รูปแบบคำสั่งจะเป็นแบบนี้นะคะตัวอย่าง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109ql5คำสั่งก็คือ insert into ตัวนี้ให้ใส่ข้อมูลลงไปในตาราง bookทำไมมันใส่คอลัมน์ถูกต้องเพราะซึ่งมีค่าดังนี้ให้ใส่ข้อมูลเนี่ยมันเลี้ยงมาถูกต้องอยู่แล้ว520ผลลัพธ์ที่ได้จะมาอยู่ล่างสุดคำสั่งมันก็จะกลายเป็น Book ID 520 นะคะ แต่นี้ที่มันใส่ถูกเพราะว่าแต่ถ้าคุณสลับตำแหน่งผิดใส่ 520มาอยู่ตรงนี้แทนเนี่ยเพื่อความชัวร์เราอาจจะระบุชื่อคอลัมน์ไปด้วยก็ได้เรียงลำดับตามคอลัมน์ต้องแค่นั้นเองต่อมาเขาว่าข้อมูล 10 10 เนี่ยให้อยู่ในบุ๊ค ID นะชื่อหนังสือ vb รหัสสำนักพิมพ์คือ 5 ราคาคือ 250มันคือการเพิ่มข้อมูลนะคะ ง่ายมากคำสั่งมีแค่นี้เอง insert intoข้อมูลจะมาต่อท้ายด้านล่างแบบนี้อันนี้ก็เพื่อป้องกันว่าเราจะใส่ข้อมูลผิดคอลัมน์หรือเปล่านะคะนะคะ สำหรับการเพิ่มข้อมูลต่อมาเป็นคำสั่งในการSetถ้ามีเงื่อนไขก็สามารถใส่เงื่อนไขเพิ่มได้กลุ่มข้อมูลหรือแก้ไขข้อมูลรูปแบบคำสั่งจะใช้คำสั่งอัพเดทนะคะบวกเพิ่มเข้าไปอีก 50 บาทUpdate คือปรับปรุงข้อมูลในตารางโดยมีค่าคือให้ราคาทั้งหมด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เมื่อไหร่จะเสร็จเพิ่มขึ้นทีละ 10 บาทมีของอยู่แสนชิ้นเพราะว่าถ้าเราไม่มีคำสั่งเรานี้เนี่ยบางทีไม่ต้องมานั่งพิมพ์ใหม่เนี่ยเหนื่อยมาก ๆ นะคะคือการปรับปรุงฐานข้อมูลอันนี้คือก็คือประโยชน์ดึงของฐานข้อมูลนะคะนะคะ ถ้ามีเงื่อนไขเพิ่มเติมนะคะนี่คือประโยชน์ถ้าเรารู้คำสั่งเงื่อนไขเพิ่มเติมนะคะให้ปรับปรุงตารางบุ๊คโดยที่เงื่อนไขคือตอนนี้เศรษฐกิจไม่ดีแล้ว12 เท่านั้นของมันถูกให้ลดราคาสินค้าลง 50 บาทเฉพาะรหัสสำนักพิมพ์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ราะเรากำหนดเงื่อนไขว่าเฉพาะสำนักพิมพ์ 12 เท่านั้นที่ลดราคาลง 50 บาทเพิ่มอีกบรรทัดหนึ่งนะคะถามว่าแล้วสินค้าในบริษัทฯจะเปลี่ยนไหมไม่เปลี่ยนนะคะ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ฐานข้อมูลเองกินเองนะคะ ตั้งค่าคีย์หลักเองนะคะเดี๋ยวอาทิตย์หน้าอาจารย์จะเตรียมข้อมูลมาให้นักศึกษาเพิ่ม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หน้าบอมนิ้วมือมาให้พร้อมเพราะเราต้องพิมพ์เองselect from List from update setinsert into อะไรก็ว่าไปมันจะเป็นยังไงบ้างนะคะเครื่องใครเครื่องมันเพราะว่าเครื่องใครเครื่องมันพิมพ์ภาษาอังกฤษไม่ค่อยคล่องก็จะได้คล่องนี่แหละอาทิตย์หน้านะคะพิมพ์บ่อยๆการพิมพ์คำสั่ง SQL ง่ายที่สุดแล้วในการเขียนโปรแกรมก็อาทิตย์นี้ก็จะประมาณนี้นะคะเดี๋ยวเราอาทิตย์หน้าก็มาให้เร็วหน่อยเพราะว่าเราจะไปปฏิบัตินะคะขอบคุณล่ามขอบคุณความนะคะวันนี้ก็ประมาณนี้ค่ะ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3-13T08:50:22Z</dcterms:created>
  <dcterms:modified xsi:type="dcterms:W3CDTF">2023-03-13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14.22 น.</vt:lpwstr>
  </property>
  <property fmtid="{D5CDD505-2E9C-101B-9397-08002B2CF9AE}" pid="3" name="subtitle">
    <vt:lpwstr/>
  </property>
</Properties>
</file>